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Stella  Anastasak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48325027</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6.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